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C112" w14:textId="5940C090" w:rsidR="00FB08CA" w:rsidRDefault="00FB08CA" w:rsidP="00FB08CA">
      <w:pPr>
        <w:pStyle w:val="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ac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_index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ac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_index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ac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3"/>
      </w:pPr>
      <w:r>
        <w:t>Input</w:t>
      </w:r>
    </w:p>
    <w:p w14:paraId="276A7715" w14:textId="77777777" w:rsidR="00510EE7" w:rsidRPr="0020692D" w:rsidRDefault="00510EE7" w:rsidP="00510EE7">
      <w:pPr>
        <w:pStyle w:val="ac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ac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ac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ac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ac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ac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ac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3"/>
      </w:pPr>
      <w:r>
        <w:t>Constraints</w:t>
      </w:r>
    </w:p>
    <w:p w14:paraId="000CE1FF" w14:textId="77777777" w:rsidR="00510EE7" w:rsidRPr="00C501FE" w:rsidRDefault="00510EE7" w:rsidP="00510EE7">
      <w:pPr>
        <w:pStyle w:val="ac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ac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ac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3"/>
      </w:pPr>
      <w:r>
        <w:lastRenderedPageBreak/>
        <w:t>Examples</w:t>
      </w:r>
    </w:p>
    <w:tbl>
      <w:tblPr>
        <w:tblStyle w:val="af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3"/>
      </w:pPr>
      <w:r>
        <w:t xml:space="preserve">JS </w:t>
      </w:r>
      <w:r w:rsidR="00510EE7">
        <w:t>Examples</w:t>
      </w:r>
    </w:p>
    <w:tbl>
      <w:tblPr>
        <w:tblStyle w:val="af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DE124" w14:textId="77777777" w:rsidR="00676EE3" w:rsidRDefault="00676EE3" w:rsidP="008068A2">
      <w:pPr>
        <w:spacing w:after="0" w:line="240" w:lineRule="auto"/>
      </w:pPr>
      <w:r>
        <w:separator/>
      </w:r>
    </w:p>
  </w:endnote>
  <w:endnote w:type="continuationSeparator" w:id="0">
    <w:p w14:paraId="5C9A8E37" w14:textId="77777777" w:rsidR="00676EE3" w:rsidRDefault="00676E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31B24" w14:textId="77777777" w:rsidR="00510EE7" w:rsidRDefault="00510EE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2889FA3" w:rsidR="004E4C1E" w:rsidRPr="00510EE7" w:rsidRDefault="00510EE7" w:rsidP="00510EE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7B33" w14:textId="77777777" w:rsidR="00510EE7" w:rsidRDefault="00510EE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0F24D" w14:textId="77777777" w:rsidR="00676EE3" w:rsidRDefault="00676EE3" w:rsidP="008068A2">
      <w:pPr>
        <w:spacing w:after="0" w:line="240" w:lineRule="auto"/>
      </w:pPr>
      <w:r>
        <w:separator/>
      </w:r>
    </w:p>
  </w:footnote>
  <w:footnote w:type="continuationSeparator" w:id="0">
    <w:p w14:paraId="7757B5F9" w14:textId="77777777" w:rsidR="00676EE3" w:rsidRDefault="00676E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782EC" w14:textId="77777777" w:rsidR="00510EE7" w:rsidRDefault="00510EE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6AF8" w14:textId="77777777" w:rsidR="00510EE7" w:rsidRDefault="00510EE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</cp:revision>
  <cp:lastPrinted>2015-10-26T22:35:00Z</cp:lastPrinted>
  <dcterms:created xsi:type="dcterms:W3CDTF">2020-02-28T13:07:00Z</dcterms:created>
  <dcterms:modified xsi:type="dcterms:W3CDTF">2022-01-25T14:10:00Z</dcterms:modified>
  <cp:category>computer programming;programming;software development;software engineering</cp:category>
</cp:coreProperties>
</file>